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aconcuadrcula4-nfasis1"/>
        <w:tblpPr w:leftFromText="141" w:rightFromText="141" w:horzAnchor="margin" w:tblpY="1380"/>
        <w:tblW w:w="15614" w:type="dxa"/>
        <w:tblLayout w:type="fixed"/>
        <w:tblLook w:val="04A0" w:firstRow="1" w:lastRow="0" w:firstColumn="1" w:lastColumn="0" w:noHBand="0" w:noVBand="1"/>
      </w:tblPr>
      <w:tblGrid>
        <w:gridCol w:w="1384"/>
        <w:gridCol w:w="1872"/>
        <w:gridCol w:w="287"/>
        <w:gridCol w:w="847"/>
        <w:gridCol w:w="1417"/>
        <w:gridCol w:w="1276"/>
        <w:gridCol w:w="1276"/>
        <w:gridCol w:w="950"/>
        <w:gridCol w:w="2281"/>
        <w:gridCol w:w="1134"/>
        <w:gridCol w:w="1276"/>
        <w:gridCol w:w="1614"/>
      </w:tblGrid>
      <w:tr w:rsidR="00635A60" w14:paraId="001A051A" w14:textId="77777777" w:rsidTr="009E661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4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D9A044" w14:textId="77777777" w:rsidR="00635A60" w:rsidRPr="004F7B6E" w:rsidRDefault="00635A60" w:rsidP="00635A60">
            <w:pPr>
              <w:wordWrap/>
              <w:spacing w:line="360" w:lineRule="auto"/>
              <w:contextualSpacing/>
              <w:jc w:val="left"/>
              <w:rPr>
                <w:rFonts w:ascii="Century Gothic" w:hAnsi="Century Gothic"/>
              </w:rPr>
            </w:pPr>
            <w:r w:rsidRPr="004F7B6E">
              <w:rPr>
                <w:rFonts w:ascii="Century Gothic" w:hAnsi="Century Gothic" w:cs="Arial"/>
                <w:szCs w:val="20"/>
              </w:rPr>
              <w:t>Name of partner institution</w:t>
            </w:r>
          </w:p>
        </w:tc>
        <w:tc>
          <w:tcPr>
            <w:tcW w:w="5766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E61B68" w14:textId="77777777" w:rsidR="00635A60" w:rsidRPr="004F7B6E" w:rsidRDefault="00635A60" w:rsidP="00635A60">
            <w:pPr>
              <w:wordWrap/>
              <w:spacing w:line="360" w:lineRule="auto"/>
              <w:contextualSpacing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</w:rPr>
            </w:pPr>
          </w:p>
        </w:tc>
        <w:tc>
          <w:tcPr>
            <w:tcW w:w="6305" w:type="dxa"/>
            <w:gridSpan w:val="4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B6424B" w14:textId="77777777" w:rsidR="00635A60" w:rsidRPr="004F7B6E" w:rsidRDefault="00635A60" w:rsidP="00635A60">
            <w:pPr>
              <w:wordWrap/>
              <w:spacing w:line="276" w:lineRule="auto"/>
              <w:contextualSpacing/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  <w:b w:val="0"/>
                <w:u w:val="single"/>
              </w:rPr>
            </w:pPr>
            <w:r w:rsidRPr="004F7B6E">
              <w:rPr>
                <w:rFonts w:ascii="Century Gothic" w:hAnsi="Century Gothic"/>
                <w:u w:val="single"/>
              </w:rPr>
              <w:t>Note:</w:t>
            </w:r>
          </w:p>
        </w:tc>
      </w:tr>
      <w:tr w:rsidR="00635A60" w14:paraId="4DDCE94F" w14:textId="77777777" w:rsidTr="009E661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4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425F5C" w14:textId="3CC6C2D9" w:rsidR="00635A60" w:rsidRPr="004F7B6E" w:rsidRDefault="004F7B6E" w:rsidP="00895189">
            <w:pPr>
              <w:pStyle w:val="Sinespaciado"/>
              <w:rPr>
                <w:rFonts w:ascii="Century Gothic" w:hAnsi="Century Gothic"/>
              </w:rPr>
            </w:pPr>
            <w:r w:rsidRPr="004F7B6E">
              <w:rPr>
                <w:rFonts w:ascii="Century Gothic" w:hAnsi="Century Gothic"/>
              </w:rPr>
              <w:t>Home University Mailing address</w:t>
            </w:r>
            <w:r w:rsidR="00CD6097">
              <w:rPr>
                <w:rFonts w:ascii="Century Gothic" w:hAnsi="Century Gothic"/>
              </w:rPr>
              <w:t xml:space="preserve"> or e-mail</w:t>
            </w:r>
            <w:r w:rsidRPr="004F7B6E">
              <w:rPr>
                <w:rFonts w:ascii="Century Gothic" w:hAnsi="Century Gothic"/>
              </w:rPr>
              <w:t xml:space="preserve"> (for sending of transcripts):</w:t>
            </w:r>
          </w:p>
        </w:tc>
        <w:tc>
          <w:tcPr>
            <w:tcW w:w="5766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5106A4" w14:textId="77777777" w:rsidR="00635A60" w:rsidRPr="004F7B6E" w:rsidRDefault="00635A60" w:rsidP="00895189">
            <w:pPr>
              <w:pStyle w:val="Sinespaciad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hAnsi="Century Gothic"/>
              </w:rPr>
            </w:pPr>
          </w:p>
        </w:tc>
        <w:tc>
          <w:tcPr>
            <w:tcW w:w="6305" w:type="dxa"/>
            <w:gridSpan w:val="4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78AEF6" w14:textId="77777777" w:rsidR="00635A60" w:rsidRPr="004F7B6E" w:rsidRDefault="00635A60" w:rsidP="00635A60">
            <w:pPr>
              <w:wordWrap/>
              <w:spacing w:line="276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hAnsi="Century Gothic"/>
              </w:rPr>
            </w:pPr>
          </w:p>
        </w:tc>
      </w:tr>
      <w:tr w:rsidR="00635A60" w14:paraId="30A86A2D" w14:textId="77777777" w:rsidTr="009E661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14" w:type="dxa"/>
            <w:gridSpan w:val="1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EF62A7" w14:textId="77777777" w:rsidR="00635A60" w:rsidRPr="004F7B6E" w:rsidRDefault="00635A60" w:rsidP="008217DB">
            <w:pPr>
              <w:wordWrap/>
              <w:spacing w:line="276" w:lineRule="auto"/>
              <w:contextualSpacing/>
              <w:jc w:val="center"/>
              <w:rPr>
                <w:rFonts w:ascii="Century Gothic" w:hAnsi="Century Gothic" w:cs="Arial"/>
                <w:b w:val="0"/>
                <w:sz w:val="32"/>
                <w:szCs w:val="24"/>
              </w:rPr>
            </w:pPr>
            <w:r w:rsidRPr="004F7B6E">
              <w:rPr>
                <w:rFonts w:ascii="Century Gothic" w:hAnsi="Century Gothic" w:cs="Arial"/>
                <w:sz w:val="32"/>
                <w:szCs w:val="24"/>
              </w:rPr>
              <w:t>Nominated students</w:t>
            </w:r>
          </w:p>
        </w:tc>
      </w:tr>
      <w:tr w:rsidR="00CD6097" w14:paraId="4197FD74" w14:textId="77777777" w:rsidTr="00CD609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FDFB17" w14:textId="77777777" w:rsidR="00CD6097" w:rsidRPr="004F7B6E" w:rsidRDefault="00CD6097" w:rsidP="00CD6097">
            <w:pPr>
              <w:jc w:val="center"/>
              <w:rPr>
                <w:rFonts w:ascii="Century Gothic" w:hAnsi="Century Gothic" w:cs="Arial"/>
                <w:b w:val="0"/>
                <w:sz w:val="22"/>
                <w:szCs w:val="20"/>
              </w:rPr>
            </w:pPr>
            <w:r w:rsidRPr="004F7B6E">
              <w:rPr>
                <w:rFonts w:ascii="Century Gothic" w:hAnsi="Century Gothic" w:cs="Arial"/>
                <w:sz w:val="22"/>
                <w:szCs w:val="20"/>
              </w:rPr>
              <w:t>Name</w:t>
            </w:r>
          </w:p>
          <w:p w14:paraId="75968AC7" w14:textId="77777777" w:rsidR="00CD6097" w:rsidRPr="004F7B6E" w:rsidRDefault="00CD6097" w:rsidP="00CD6097">
            <w:pPr>
              <w:wordWrap/>
              <w:contextualSpacing/>
              <w:jc w:val="center"/>
              <w:rPr>
                <w:rFonts w:ascii="Century Gothic" w:hAnsi="Century Gothic"/>
                <w:szCs w:val="20"/>
              </w:rPr>
            </w:pPr>
            <w:r w:rsidRPr="004F7B6E">
              <w:rPr>
                <w:rFonts w:ascii="Century Gothic" w:hAnsi="Century Gothic" w:cs="Arial"/>
                <w:color w:val="808080" w:themeColor="background1" w:themeShade="80"/>
                <w:szCs w:val="20"/>
              </w:rPr>
              <w:t>As mentioned on student’s passport</w:t>
            </w:r>
          </w:p>
        </w:tc>
        <w:tc>
          <w:tcPr>
            <w:tcW w:w="1134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56E3F0" w14:textId="77777777" w:rsidR="00CD6097" w:rsidRPr="004F7B6E" w:rsidRDefault="00CD6097" w:rsidP="00CD609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hAnsi="Century Gothic" w:cs="Arial"/>
                <w:b/>
                <w:szCs w:val="20"/>
              </w:rPr>
            </w:pPr>
            <w:r w:rsidRPr="004F7B6E">
              <w:rPr>
                <w:rFonts w:ascii="Century Gothic" w:hAnsi="Century Gothic" w:cs="Arial"/>
                <w:b/>
                <w:szCs w:val="20"/>
              </w:rPr>
              <w:t>Passport</w:t>
            </w:r>
          </w:p>
          <w:p w14:paraId="3F733A8A" w14:textId="77777777" w:rsidR="00CD6097" w:rsidRPr="004F7B6E" w:rsidRDefault="00CD6097" w:rsidP="00CD6097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hAnsi="Century Gothic"/>
                <w:szCs w:val="20"/>
              </w:rPr>
            </w:pPr>
          </w:p>
        </w:tc>
        <w:tc>
          <w:tcPr>
            <w:tcW w:w="1417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999D7E" w14:textId="77777777" w:rsidR="00CD6097" w:rsidRPr="004F7B6E" w:rsidRDefault="00CD6097" w:rsidP="00CD609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hAnsi="Century Gothic" w:cs="Arial"/>
                <w:b/>
                <w:szCs w:val="20"/>
              </w:rPr>
            </w:pPr>
            <w:r w:rsidRPr="004F7B6E">
              <w:rPr>
                <w:rFonts w:ascii="Century Gothic" w:hAnsi="Century Gothic" w:cs="Arial"/>
                <w:b/>
                <w:szCs w:val="20"/>
              </w:rPr>
              <w:t>Date of Birth</w:t>
            </w:r>
          </w:p>
          <w:p w14:paraId="1A3BD10E" w14:textId="77777777" w:rsidR="00CD6097" w:rsidRPr="004F7B6E" w:rsidRDefault="00CD6097" w:rsidP="00CD6097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hAnsi="Century Gothic"/>
                <w:szCs w:val="20"/>
              </w:rPr>
            </w:pPr>
            <w:r w:rsidRPr="004F7B6E">
              <w:rPr>
                <w:rFonts w:ascii="Century Gothic" w:hAnsi="Century Gothic" w:cs="Arial"/>
                <w:b/>
                <w:color w:val="808080" w:themeColor="background1" w:themeShade="80"/>
                <w:szCs w:val="20"/>
              </w:rPr>
              <w:t>(D/M/Y)</w:t>
            </w:r>
          </w:p>
        </w:tc>
        <w:tc>
          <w:tcPr>
            <w:tcW w:w="1276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CFB73E" w14:textId="77777777" w:rsidR="00CD6097" w:rsidRPr="004F7B6E" w:rsidRDefault="00CD6097" w:rsidP="00CD609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hAnsi="Century Gothic" w:cs="Arial"/>
                <w:b/>
                <w:szCs w:val="20"/>
              </w:rPr>
            </w:pPr>
            <w:r w:rsidRPr="004F7B6E">
              <w:rPr>
                <w:rFonts w:ascii="Century Gothic" w:hAnsi="Century Gothic" w:cs="Arial"/>
                <w:b/>
                <w:szCs w:val="20"/>
              </w:rPr>
              <w:t>Place of Birth</w:t>
            </w:r>
          </w:p>
          <w:p w14:paraId="52B57EFE" w14:textId="77777777" w:rsidR="00CD6097" w:rsidRPr="004F7B6E" w:rsidRDefault="00CD6097" w:rsidP="00CD6097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hAnsi="Century Gothic"/>
                <w:szCs w:val="20"/>
              </w:rPr>
            </w:pPr>
            <w:r w:rsidRPr="004F7B6E">
              <w:rPr>
                <w:rFonts w:ascii="Century Gothic" w:hAnsi="Century Gothic" w:cs="Arial"/>
                <w:b/>
                <w:color w:val="808080" w:themeColor="background1" w:themeShade="80"/>
                <w:szCs w:val="20"/>
              </w:rPr>
              <w:t>(City and Country)</w:t>
            </w:r>
          </w:p>
        </w:tc>
        <w:tc>
          <w:tcPr>
            <w:tcW w:w="1276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D5BC54" w14:textId="77777777" w:rsidR="00CD6097" w:rsidRPr="004F7B6E" w:rsidRDefault="00CD6097" w:rsidP="00CD609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hAnsi="Century Gothic" w:cs="Arial"/>
                <w:b/>
                <w:szCs w:val="20"/>
              </w:rPr>
            </w:pPr>
            <w:r w:rsidRPr="004F7B6E">
              <w:rPr>
                <w:rFonts w:ascii="Century Gothic" w:hAnsi="Century Gothic" w:cs="Arial"/>
                <w:b/>
                <w:szCs w:val="20"/>
              </w:rPr>
              <w:t>Nationality</w:t>
            </w:r>
          </w:p>
          <w:p w14:paraId="7DA6A520" w14:textId="77777777" w:rsidR="00CD6097" w:rsidRPr="004F7B6E" w:rsidRDefault="00CD6097" w:rsidP="00CD6097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hAnsi="Century Gothic"/>
                <w:szCs w:val="20"/>
              </w:rPr>
            </w:pPr>
          </w:p>
        </w:tc>
        <w:tc>
          <w:tcPr>
            <w:tcW w:w="3231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19A8D1" w14:textId="77777777" w:rsidR="00CD6097" w:rsidRPr="004F7B6E" w:rsidRDefault="00CD6097" w:rsidP="00CD6097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hAnsi="Century Gothic"/>
                <w:szCs w:val="20"/>
              </w:rPr>
            </w:pPr>
            <w:r w:rsidRPr="004F7B6E">
              <w:rPr>
                <w:rFonts w:ascii="Century Gothic" w:hAnsi="Century Gothic" w:cs="Arial"/>
                <w:b/>
                <w:sz w:val="22"/>
                <w:szCs w:val="20"/>
              </w:rPr>
              <w:t>E-mail</w:t>
            </w:r>
          </w:p>
        </w:tc>
        <w:tc>
          <w:tcPr>
            <w:tcW w:w="241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6E6537" w14:textId="77777777" w:rsidR="00CD6097" w:rsidRPr="004F7B6E" w:rsidRDefault="00CD6097" w:rsidP="00635A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hAnsi="Century Gothic" w:cs="Arial"/>
                <w:b/>
                <w:szCs w:val="20"/>
              </w:rPr>
            </w:pPr>
            <w:r w:rsidRPr="004F7B6E">
              <w:rPr>
                <w:rFonts w:ascii="Century Gothic" w:hAnsi="Century Gothic" w:cs="Arial"/>
                <w:b/>
                <w:szCs w:val="20"/>
              </w:rPr>
              <w:t>Duration of study</w:t>
            </w:r>
          </w:p>
          <w:p w14:paraId="122DE299" w14:textId="77777777" w:rsidR="00CD6097" w:rsidRPr="004F7B6E" w:rsidRDefault="00CD6097" w:rsidP="00635A60">
            <w:pPr>
              <w:wordWrap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hAnsi="Century Gothic"/>
                <w:szCs w:val="20"/>
              </w:rPr>
            </w:pPr>
            <w:r w:rsidRPr="004F7B6E">
              <w:rPr>
                <w:rFonts w:ascii="Century Gothic" w:hAnsi="Century Gothic" w:cs="Arial"/>
                <w:b/>
                <w:color w:val="808080" w:themeColor="background1" w:themeShade="80"/>
                <w:szCs w:val="20"/>
              </w:rPr>
              <w:t>(please check boxes fall &amp; spring if students are coming for a full year/DD)</w:t>
            </w:r>
          </w:p>
        </w:tc>
        <w:tc>
          <w:tcPr>
            <w:tcW w:w="1614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055AC57A" w14:textId="77777777" w:rsidR="00CD6097" w:rsidRPr="004F7B6E" w:rsidRDefault="00CD6097" w:rsidP="00635A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hAnsi="Century Gothic" w:cs="Arial"/>
                <w:b/>
                <w:szCs w:val="20"/>
              </w:rPr>
            </w:pPr>
            <w:r w:rsidRPr="004F7B6E">
              <w:rPr>
                <w:rFonts w:ascii="Century Gothic" w:hAnsi="Century Gothic" w:cs="Arial"/>
                <w:b/>
                <w:szCs w:val="20"/>
              </w:rPr>
              <w:t>Program chosen</w:t>
            </w:r>
          </w:p>
          <w:p w14:paraId="06568E26" w14:textId="1855DA3E" w:rsidR="00CD6097" w:rsidRPr="00CD6097" w:rsidRDefault="00CD6097" w:rsidP="00635A60">
            <w:pPr>
              <w:wordWrap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hAnsi="Century Gothic"/>
                <w:sz w:val="18"/>
                <w:szCs w:val="18"/>
              </w:rPr>
            </w:pPr>
            <w:r w:rsidRPr="00CD6097">
              <w:rPr>
                <w:rFonts w:ascii="Century Gothic" w:hAnsi="Century Gothic" w:cs="Arial"/>
                <w:b/>
                <w:color w:val="808080" w:themeColor="background1" w:themeShade="80"/>
                <w:sz w:val="18"/>
                <w:szCs w:val="18"/>
              </w:rPr>
              <w:t>Undergraduate (Bachelor)/ Graduate (Master</w:t>
            </w:r>
            <w:r>
              <w:rPr>
                <w:rFonts w:ascii="Century Gothic" w:hAnsi="Century Gothic" w:cs="Arial"/>
                <w:b/>
                <w:color w:val="808080" w:themeColor="background1" w:themeShade="80"/>
                <w:sz w:val="18"/>
                <w:szCs w:val="18"/>
              </w:rPr>
              <w:t xml:space="preserve"> or Doctorate</w:t>
            </w:r>
            <w:r w:rsidRPr="00CD6097">
              <w:rPr>
                <w:rFonts w:ascii="Century Gothic" w:hAnsi="Century Gothic" w:cs="Arial"/>
                <w:b/>
                <w:color w:val="808080" w:themeColor="background1" w:themeShade="80"/>
                <w:sz w:val="18"/>
                <w:szCs w:val="18"/>
              </w:rPr>
              <w:t>)</w:t>
            </w:r>
          </w:p>
        </w:tc>
      </w:tr>
      <w:tr w:rsidR="00CD6097" w14:paraId="1C09551F" w14:textId="77777777" w:rsidTr="00CD609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E32713" w14:textId="77777777" w:rsidR="00CD6097" w:rsidRPr="004F7B6E" w:rsidRDefault="00CD6097" w:rsidP="00CD6097">
            <w:pPr>
              <w:wordWrap/>
              <w:contextualSpacing/>
              <w:jc w:val="center"/>
              <w:rPr>
                <w:rFonts w:ascii="Century Gothic" w:hAnsi="Century Gothic"/>
                <w:szCs w:val="20"/>
              </w:rPr>
            </w:pPr>
            <w:r w:rsidRPr="004F7B6E">
              <w:rPr>
                <w:rFonts w:ascii="Century Gothic" w:hAnsi="Century Gothic" w:cs="Arial"/>
                <w:szCs w:val="20"/>
              </w:rPr>
              <w:t>Surname</w:t>
            </w:r>
          </w:p>
        </w:tc>
        <w:tc>
          <w:tcPr>
            <w:tcW w:w="18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5EFF3B" w14:textId="77777777" w:rsidR="00CD6097" w:rsidRPr="004F7B6E" w:rsidRDefault="00CD6097" w:rsidP="00CD6097">
            <w:pPr>
              <w:wordWrap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  <w:szCs w:val="20"/>
              </w:rPr>
            </w:pPr>
            <w:r w:rsidRPr="004F7B6E">
              <w:rPr>
                <w:rFonts w:ascii="Century Gothic" w:hAnsi="Century Gothic" w:cs="Arial"/>
                <w:b/>
                <w:szCs w:val="20"/>
              </w:rPr>
              <w:t>Given Name</w:t>
            </w:r>
          </w:p>
        </w:tc>
        <w:tc>
          <w:tcPr>
            <w:tcW w:w="1134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727A0A" w14:textId="77777777" w:rsidR="00CD6097" w:rsidRPr="004F7B6E" w:rsidRDefault="00CD6097" w:rsidP="00635A60">
            <w:pPr>
              <w:wordWrap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  <w:szCs w:val="20"/>
              </w:rPr>
            </w:pPr>
          </w:p>
        </w:tc>
        <w:tc>
          <w:tcPr>
            <w:tcW w:w="141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C091FF" w14:textId="77777777" w:rsidR="00CD6097" w:rsidRPr="004F7B6E" w:rsidRDefault="00CD6097" w:rsidP="00635A60">
            <w:pPr>
              <w:wordWrap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  <w:szCs w:val="20"/>
              </w:rPr>
            </w:pPr>
          </w:p>
        </w:tc>
        <w:tc>
          <w:tcPr>
            <w:tcW w:w="127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ADBE99" w14:textId="77777777" w:rsidR="00CD6097" w:rsidRPr="004F7B6E" w:rsidRDefault="00CD6097" w:rsidP="00635A60">
            <w:pPr>
              <w:wordWrap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  <w:szCs w:val="20"/>
              </w:rPr>
            </w:pPr>
          </w:p>
        </w:tc>
        <w:tc>
          <w:tcPr>
            <w:tcW w:w="127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75E10D" w14:textId="77777777" w:rsidR="00CD6097" w:rsidRPr="004F7B6E" w:rsidRDefault="00CD6097" w:rsidP="00635A60">
            <w:pPr>
              <w:wordWrap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  <w:szCs w:val="20"/>
              </w:rPr>
            </w:pPr>
          </w:p>
        </w:tc>
        <w:tc>
          <w:tcPr>
            <w:tcW w:w="3231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479805" w14:textId="77777777" w:rsidR="00CD6097" w:rsidRPr="004F7B6E" w:rsidRDefault="00CD6097" w:rsidP="00635A60">
            <w:pPr>
              <w:wordWrap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  <w:szCs w:val="20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9FF206" w14:textId="391AB8E7" w:rsidR="00CD6097" w:rsidRPr="004F7B6E" w:rsidRDefault="00CD6097" w:rsidP="00635A60">
            <w:pPr>
              <w:wordWrap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  <w:b/>
                <w:szCs w:val="18"/>
              </w:rPr>
            </w:pPr>
            <w:r w:rsidRPr="004F7B6E">
              <w:rPr>
                <w:rFonts w:ascii="Century Gothic" w:hAnsi="Century Gothic"/>
                <w:b/>
                <w:szCs w:val="18"/>
              </w:rPr>
              <w:t>20</w:t>
            </w:r>
            <w:r>
              <w:rPr>
                <w:rFonts w:ascii="Century Gothic" w:hAnsi="Century Gothic"/>
                <w:b/>
                <w:szCs w:val="18"/>
              </w:rPr>
              <w:t>2</w:t>
            </w:r>
            <w:r w:rsidR="00B637C6">
              <w:rPr>
                <w:rFonts w:ascii="Century Gothic" w:hAnsi="Century Gothic"/>
                <w:b/>
                <w:szCs w:val="18"/>
              </w:rPr>
              <w:t>5</w:t>
            </w:r>
            <w:r w:rsidRPr="004F7B6E">
              <w:rPr>
                <w:rFonts w:ascii="Century Gothic" w:hAnsi="Century Gothic"/>
                <w:b/>
                <w:szCs w:val="18"/>
              </w:rPr>
              <w:t>.1</w:t>
            </w:r>
          </w:p>
          <w:p w14:paraId="0B14B3D6" w14:textId="56CD8CF8" w:rsidR="00CD6097" w:rsidRPr="004F7B6E" w:rsidRDefault="00CD6097" w:rsidP="00635A60">
            <w:pPr>
              <w:wordWrap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  <w:b/>
                <w:sz w:val="18"/>
                <w:szCs w:val="18"/>
              </w:rPr>
            </w:pPr>
            <w:r w:rsidRPr="004F7B6E">
              <w:rPr>
                <w:rFonts w:ascii="Century Gothic" w:hAnsi="Century Gothic"/>
                <w:b/>
                <w:sz w:val="18"/>
                <w:szCs w:val="18"/>
              </w:rPr>
              <w:t xml:space="preserve">(From </w:t>
            </w:r>
            <w:r>
              <w:rPr>
                <w:rFonts w:ascii="Century Gothic" w:hAnsi="Century Gothic"/>
                <w:b/>
                <w:sz w:val="18"/>
                <w:szCs w:val="18"/>
              </w:rPr>
              <w:t>March</w:t>
            </w:r>
            <w:r w:rsidRPr="004F7B6E">
              <w:rPr>
                <w:rFonts w:ascii="Century Gothic" w:hAnsi="Century Gothic"/>
                <w:b/>
                <w:sz w:val="18"/>
                <w:szCs w:val="18"/>
              </w:rPr>
              <w:t xml:space="preserve"> to Ju</w:t>
            </w:r>
            <w:r>
              <w:rPr>
                <w:rFonts w:ascii="Century Gothic" w:hAnsi="Century Gothic"/>
                <w:b/>
                <w:sz w:val="18"/>
                <w:szCs w:val="18"/>
              </w:rPr>
              <w:t>ly</w:t>
            </w:r>
            <w:r w:rsidRPr="004F7B6E">
              <w:rPr>
                <w:rFonts w:ascii="Century Gothic" w:hAnsi="Century Gothic"/>
                <w:b/>
                <w:sz w:val="18"/>
                <w:szCs w:val="18"/>
              </w:rPr>
              <w:t>)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43E28C" w14:textId="5C49B527" w:rsidR="00CD6097" w:rsidRPr="004F7B6E" w:rsidRDefault="00CD6097" w:rsidP="00635A60">
            <w:pPr>
              <w:wordWrap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 w:cs="Arial"/>
                <w:b/>
                <w:szCs w:val="18"/>
              </w:rPr>
            </w:pPr>
            <w:r w:rsidRPr="004F7B6E">
              <w:rPr>
                <w:rFonts w:ascii="Century Gothic" w:hAnsi="Century Gothic" w:cs="Arial"/>
                <w:b/>
                <w:szCs w:val="18"/>
              </w:rPr>
              <w:t>20</w:t>
            </w:r>
            <w:r>
              <w:rPr>
                <w:rFonts w:ascii="Century Gothic" w:hAnsi="Century Gothic" w:cs="Arial"/>
                <w:b/>
                <w:szCs w:val="18"/>
              </w:rPr>
              <w:t>2</w:t>
            </w:r>
            <w:r w:rsidR="00B637C6">
              <w:rPr>
                <w:rFonts w:ascii="Century Gothic" w:hAnsi="Century Gothic" w:cs="Arial"/>
                <w:b/>
                <w:szCs w:val="18"/>
              </w:rPr>
              <w:t>5</w:t>
            </w:r>
            <w:r w:rsidRPr="004F7B6E">
              <w:rPr>
                <w:rFonts w:ascii="Century Gothic" w:hAnsi="Century Gothic" w:cs="Arial"/>
                <w:b/>
                <w:szCs w:val="18"/>
              </w:rPr>
              <w:t>.2</w:t>
            </w:r>
          </w:p>
          <w:p w14:paraId="2B56EB7A" w14:textId="77777777" w:rsidR="00CD6097" w:rsidRPr="004F7B6E" w:rsidRDefault="00CD6097" w:rsidP="004F7B6E">
            <w:pPr>
              <w:wordWrap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  <w:sz w:val="18"/>
                <w:szCs w:val="18"/>
              </w:rPr>
            </w:pPr>
            <w:r w:rsidRPr="004F7B6E">
              <w:rPr>
                <w:rFonts w:ascii="Century Gothic" w:hAnsi="Century Gothic"/>
                <w:b/>
                <w:sz w:val="18"/>
                <w:szCs w:val="18"/>
              </w:rPr>
              <w:t>(From August to December)</w:t>
            </w:r>
          </w:p>
        </w:tc>
        <w:tc>
          <w:tcPr>
            <w:tcW w:w="1614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948043" w14:textId="77777777" w:rsidR="00CD6097" w:rsidRPr="004F7B6E" w:rsidRDefault="00CD6097" w:rsidP="00635A60">
            <w:pPr>
              <w:wordWrap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  <w:szCs w:val="20"/>
              </w:rPr>
            </w:pPr>
          </w:p>
        </w:tc>
      </w:tr>
      <w:tr w:rsidR="004F7B6E" w14:paraId="3B07BF3B" w14:textId="77777777" w:rsidTr="00CD609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134461" w14:textId="77777777" w:rsidR="00895189" w:rsidRPr="004F7B6E" w:rsidRDefault="00895189" w:rsidP="00895189">
            <w:pPr>
              <w:wordWrap/>
              <w:contextualSpacing/>
              <w:rPr>
                <w:rFonts w:ascii="Century Gothic" w:hAnsi="Century Gothic"/>
              </w:rPr>
            </w:pPr>
          </w:p>
        </w:tc>
        <w:tc>
          <w:tcPr>
            <w:tcW w:w="18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3306F7" w14:textId="77777777" w:rsidR="00895189" w:rsidRPr="004F7B6E" w:rsidRDefault="00895189" w:rsidP="00895189">
            <w:pPr>
              <w:wordWrap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hAnsi="Century Gothic"/>
              </w:rPr>
            </w:pP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9F27BE" w14:textId="77777777" w:rsidR="00895189" w:rsidRPr="004F7B6E" w:rsidRDefault="00895189" w:rsidP="00895189">
            <w:pPr>
              <w:wordWrap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hAnsi="Century Gothic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C48117" w14:textId="77777777" w:rsidR="00895189" w:rsidRPr="004F7B6E" w:rsidRDefault="00895189" w:rsidP="00890183">
            <w:pPr>
              <w:wordWrap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hAnsi="Century Gothic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98F366" w14:textId="77777777" w:rsidR="00895189" w:rsidRPr="004F7B6E" w:rsidRDefault="00895189" w:rsidP="0048659A">
            <w:pPr>
              <w:wordWrap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hAnsi="Century Gothic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BE51B2" w14:textId="77777777" w:rsidR="00895189" w:rsidRPr="004F7B6E" w:rsidRDefault="00895189" w:rsidP="00895189">
            <w:pPr>
              <w:wordWrap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hAnsi="Century Gothic"/>
              </w:rPr>
            </w:pPr>
          </w:p>
        </w:tc>
        <w:tc>
          <w:tcPr>
            <w:tcW w:w="323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50D1A3" w14:textId="77777777" w:rsidR="00895189" w:rsidRPr="004F7B6E" w:rsidRDefault="00895189" w:rsidP="00895189">
            <w:pPr>
              <w:wordWrap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hAnsi="Century Gothic"/>
                <w:u w:val="single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8727FE" w14:textId="77777777" w:rsidR="00895189" w:rsidRPr="004F7B6E" w:rsidRDefault="00895189" w:rsidP="00895189">
            <w:pPr>
              <w:wordWrap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hAnsi="Century Gothic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160393" w14:textId="77777777" w:rsidR="00895189" w:rsidRPr="004F7B6E" w:rsidRDefault="00895189" w:rsidP="00895189">
            <w:pPr>
              <w:wordWrap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hAnsi="Century Gothic"/>
              </w:rPr>
            </w:pPr>
          </w:p>
        </w:tc>
        <w:tc>
          <w:tcPr>
            <w:tcW w:w="16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942978" w14:textId="77777777" w:rsidR="00895189" w:rsidRPr="004F7B6E" w:rsidRDefault="00895189" w:rsidP="00895189">
            <w:pPr>
              <w:wordWrap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hAnsi="Century Gothic"/>
              </w:rPr>
            </w:pPr>
          </w:p>
        </w:tc>
      </w:tr>
      <w:tr w:rsidR="004F7B6E" w14:paraId="243F8CDA" w14:textId="77777777" w:rsidTr="00CD6097">
        <w:trPr>
          <w:trHeight w:val="5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3FFDB8" w14:textId="77777777" w:rsidR="00895189" w:rsidRPr="004F7B6E" w:rsidRDefault="00895189" w:rsidP="00895189">
            <w:pPr>
              <w:wordWrap/>
              <w:contextualSpacing/>
              <w:rPr>
                <w:rFonts w:ascii="Century Gothic" w:hAnsi="Century Gothic"/>
              </w:rPr>
            </w:pPr>
          </w:p>
        </w:tc>
        <w:tc>
          <w:tcPr>
            <w:tcW w:w="18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F55A08" w14:textId="77777777" w:rsidR="00895189" w:rsidRPr="004F7B6E" w:rsidRDefault="00895189" w:rsidP="00895189">
            <w:pPr>
              <w:wordWrap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</w:rPr>
            </w:pP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8BA4BF" w14:textId="77777777" w:rsidR="00895189" w:rsidRPr="004F7B6E" w:rsidRDefault="00895189" w:rsidP="00895189">
            <w:pPr>
              <w:wordWrap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3C03F0" w14:textId="77777777" w:rsidR="00895189" w:rsidRPr="004F7B6E" w:rsidRDefault="00895189" w:rsidP="00895189">
            <w:pPr>
              <w:wordWrap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6FCBC8" w14:textId="77777777" w:rsidR="00895189" w:rsidRPr="004F7B6E" w:rsidRDefault="00895189" w:rsidP="0048659A">
            <w:pPr>
              <w:wordWrap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E976F9" w14:textId="77777777" w:rsidR="00895189" w:rsidRPr="004F7B6E" w:rsidRDefault="00895189" w:rsidP="00895189">
            <w:pPr>
              <w:wordWrap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</w:rPr>
            </w:pPr>
          </w:p>
        </w:tc>
        <w:tc>
          <w:tcPr>
            <w:tcW w:w="323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860B98" w14:textId="77777777" w:rsidR="00895189" w:rsidRPr="004F7B6E" w:rsidRDefault="00895189" w:rsidP="00895189">
            <w:pPr>
              <w:wordWrap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  <w:u w:val="single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779797" w14:textId="77777777" w:rsidR="00895189" w:rsidRPr="004F7B6E" w:rsidRDefault="00895189" w:rsidP="00895189">
            <w:pPr>
              <w:wordWrap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FF5FBC" w14:textId="77777777" w:rsidR="00895189" w:rsidRPr="004F7B6E" w:rsidRDefault="00895189" w:rsidP="00895189">
            <w:pPr>
              <w:wordWrap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</w:rPr>
            </w:pPr>
          </w:p>
        </w:tc>
        <w:tc>
          <w:tcPr>
            <w:tcW w:w="16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088E15" w14:textId="77777777" w:rsidR="00895189" w:rsidRPr="004F7B6E" w:rsidRDefault="00895189" w:rsidP="00895189">
            <w:pPr>
              <w:wordWrap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</w:rPr>
            </w:pPr>
          </w:p>
        </w:tc>
      </w:tr>
      <w:tr w:rsidR="004F7B6E" w14:paraId="49B9D11D" w14:textId="77777777" w:rsidTr="00CD609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0B5D24" w14:textId="77777777" w:rsidR="00895189" w:rsidRPr="004F7B6E" w:rsidRDefault="00895189" w:rsidP="00895189">
            <w:pPr>
              <w:wordWrap/>
              <w:contextualSpacing/>
              <w:rPr>
                <w:rFonts w:ascii="Century Gothic" w:hAnsi="Century Gothic"/>
              </w:rPr>
            </w:pPr>
          </w:p>
        </w:tc>
        <w:tc>
          <w:tcPr>
            <w:tcW w:w="18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00EEAB" w14:textId="77777777" w:rsidR="00895189" w:rsidRPr="004F7B6E" w:rsidRDefault="00895189" w:rsidP="00895189">
            <w:pPr>
              <w:wordWrap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hAnsi="Century Gothic"/>
              </w:rPr>
            </w:pP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D0DFA1" w14:textId="77777777" w:rsidR="00895189" w:rsidRPr="004F7B6E" w:rsidRDefault="00895189" w:rsidP="00895189">
            <w:pPr>
              <w:wordWrap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hAnsi="Century Gothic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1FDE3B" w14:textId="77777777" w:rsidR="00895189" w:rsidRPr="004F7B6E" w:rsidRDefault="00895189" w:rsidP="00895189">
            <w:pPr>
              <w:wordWrap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hAnsi="Century Gothic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9D66DC" w14:textId="77777777" w:rsidR="00895189" w:rsidRPr="004F7B6E" w:rsidRDefault="00895189" w:rsidP="0048659A">
            <w:pPr>
              <w:wordWrap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hAnsi="Century Gothic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7FCF46" w14:textId="77777777" w:rsidR="00895189" w:rsidRPr="004F7B6E" w:rsidRDefault="00895189" w:rsidP="00895189">
            <w:pPr>
              <w:wordWrap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hAnsi="Century Gothic"/>
              </w:rPr>
            </w:pPr>
          </w:p>
        </w:tc>
        <w:tc>
          <w:tcPr>
            <w:tcW w:w="323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3FA9F7" w14:textId="77777777" w:rsidR="00895189" w:rsidRPr="004F7B6E" w:rsidRDefault="00895189" w:rsidP="00895189">
            <w:pPr>
              <w:wordWrap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hAnsi="Century Gothic" w:cs="Arial"/>
                <w:color w:val="222222"/>
                <w:sz w:val="19"/>
                <w:szCs w:val="19"/>
                <w:shd w:val="clear" w:color="auto" w:fill="FFFFFF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683408" w14:textId="77777777" w:rsidR="00895189" w:rsidRPr="004F7B6E" w:rsidRDefault="00895189" w:rsidP="00895189">
            <w:pPr>
              <w:wordWrap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hAnsi="Century Gothic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A105CD" w14:textId="77777777" w:rsidR="00895189" w:rsidRPr="004F7B6E" w:rsidRDefault="00895189" w:rsidP="00895189">
            <w:pPr>
              <w:wordWrap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hAnsi="Century Gothic"/>
              </w:rPr>
            </w:pPr>
          </w:p>
        </w:tc>
        <w:tc>
          <w:tcPr>
            <w:tcW w:w="16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685CB9" w14:textId="77777777" w:rsidR="00895189" w:rsidRPr="004F7B6E" w:rsidRDefault="00895189" w:rsidP="00895189">
            <w:pPr>
              <w:wordWrap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hAnsi="Century Gothic"/>
              </w:rPr>
            </w:pPr>
          </w:p>
        </w:tc>
      </w:tr>
      <w:tr w:rsidR="004F7B6E" w14:paraId="1FA35442" w14:textId="77777777" w:rsidTr="00CD6097">
        <w:trPr>
          <w:trHeight w:val="5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98304E" w14:textId="77777777" w:rsidR="0048659A" w:rsidRPr="004F7B6E" w:rsidRDefault="0048659A" w:rsidP="0048659A">
            <w:pPr>
              <w:wordWrap/>
              <w:contextualSpacing/>
              <w:rPr>
                <w:rFonts w:ascii="Century Gothic" w:hAnsi="Century Gothic"/>
              </w:rPr>
            </w:pPr>
          </w:p>
        </w:tc>
        <w:tc>
          <w:tcPr>
            <w:tcW w:w="18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821A53" w14:textId="77777777" w:rsidR="0048659A" w:rsidRPr="004F7B6E" w:rsidRDefault="0048659A" w:rsidP="0048659A">
            <w:pPr>
              <w:wordWrap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</w:rPr>
            </w:pP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388A89" w14:textId="77777777" w:rsidR="0048659A" w:rsidRPr="004F7B6E" w:rsidRDefault="0048659A" w:rsidP="0048659A">
            <w:pPr>
              <w:wordWrap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27A64D" w14:textId="77777777" w:rsidR="0048659A" w:rsidRPr="004F7B6E" w:rsidRDefault="0048659A" w:rsidP="0048659A">
            <w:pPr>
              <w:wordWrap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23B901" w14:textId="77777777" w:rsidR="0048659A" w:rsidRPr="004F7B6E" w:rsidRDefault="0048659A" w:rsidP="0048659A">
            <w:pPr>
              <w:wordWrap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7D3DD1" w14:textId="77777777" w:rsidR="0048659A" w:rsidRPr="004F7B6E" w:rsidRDefault="0048659A" w:rsidP="0048659A">
            <w:pPr>
              <w:wordWrap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</w:rPr>
            </w:pPr>
          </w:p>
        </w:tc>
        <w:tc>
          <w:tcPr>
            <w:tcW w:w="323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B96EB0" w14:textId="77777777" w:rsidR="0048659A" w:rsidRPr="004F7B6E" w:rsidRDefault="0048659A" w:rsidP="0048659A">
            <w:pPr>
              <w:wordWrap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D84820" w14:textId="77777777" w:rsidR="0048659A" w:rsidRPr="004F7B6E" w:rsidRDefault="0048659A" w:rsidP="0048659A">
            <w:pPr>
              <w:wordWrap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53ECF0" w14:textId="77777777" w:rsidR="0048659A" w:rsidRPr="004F7B6E" w:rsidRDefault="0048659A" w:rsidP="0048659A">
            <w:pPr>
              <w:wordWrap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</w:rPr>
            </w:pPr>
          </w:p>
        </w:tc>
        <w:tc>
          <w:tcPr>
            <w:tcW w:w="16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B569A9" w14:textId="77777777" w:rsidR="0048659A" w:rsidRPr="004F7B6E" w:rsidRDefault="0048659A" w:rsidP="00321FCF">
            <w:pPr>
              <w:wordWrap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</w:rPr>
            </w:pPr>
          </w:p>
        </w:tc>
      </w:tr>
      <w:tr w:rsidR="004F7B6E" w14:paraId="56988E1A" w14:textId="77777777" w:rsidTr="00CD609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E435FA" w14:textId="77777777" w:rsidR="0048659A" w:rsidRPr="004F7B6E" w:rsidRDefault="0048659A" w:rsidP="0048659A">
            <w:pPr>
              <w:wordWrap/>
              <w:contextualSpacing/>
              <w:jc w:val="center"/>
              <w:rPr>
                <w:rFonts w:ascii="Century Gothic" w:hAnsi="Century Gothic"/>
              </w:rPr>
            </w:pPr>
          </w:p>
        </w:tc>
        <w:tc>
          <w:tcPr>
            <w:tcW w:w="18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F79507" w14:textId="77777777" w:rsidR="0048659A" w:rsidRPr="004F7B6E" w:rsidRDefault="0048659A" w:rsidP="0048659A">
            <w:pPr>
              <w:wordWrap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hAnsi="Century Gothic"/>
              </w:rPr>
            </w:pP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1D2C3E" w14:textId="77777777" w:rsidR="0048659A" w:rsidRPr="004F7B6E" w:rsidRDefault="0048659A" w:rsidP="0048659A">
            <w:pPr>
              <w:wordWrap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hAnsi="Century Gothic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374CA5" w14:textId="77777777" w:rsidR="0048659A" w:rsidRPr="004F7B6E" w:rsidRDefault="0048659A" w:rsidP="0048659A">
            <w:pPr>
              <w:wordWrap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hAnsi="Century Gothic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84352D" w14:textId="77777777" w:rsidR="0048659A" w:rsidRPr="004F7B6E" w:rsidRDefault="0048659A" w:rsidP="0048659A">
            <w:pPr>
              <w:wordWrap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hAnsi="Century Gothic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F8D403" w14:textId="77777777" w:rsidR="0048659A" w:rsidRPr="004F7B6E" w:rsidRDefault="0048659A" w:rsidP="0048659A">
            <w:pPr>
              <w:wordWrap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hAnsi="Century Gothic"/>
              </w:rPr>
            </w:pPr>
          </w:p>
        </w:tc>
        <w:tc>
          <w:tcPr>
            <w:tcW w:w="323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EA8108" w14:textId="77777777" w:rsidR="0048659A" w:rsidRPr="004F7B6E" w:rsidRDefault="0048659A" w:rsidP="0048659A">
            <w:pPr>
              <w:wordWrap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hAnsi="Century Gothic"/>
                <w:u w:val="single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64F92F" w14:textId="77777777" w:rsidR="0048659A" w:rsidRPr="004F7B6E" w:rsidRDefault="0048659A" w:rsidP="0048659A">
            <w:pPr>
              <w:wordWrap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hAnsi="Century Gothic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B83B6C" w14:textId="77777777" w:rsidR="0048659A" w:rsidRPr="004F7B6E" w:rsidRDefault="0048659A" w:rsidP="0048659A">
            <w:pPr>
              <w:wordWrap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hAnsi="Century Gothic"/>
              </w:rPr>
            </w:pPr>
          </w:p>
        </w:tc>
        <w:tc>
          <w:tcPr>
            <w:tcW w:w="16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CC4C51" w14:textId="77777777" w:rsidR="0048659A" w:rsidRPr="004F7B6E" w:rsidRDefault="0048659A" w:rsidP="0048659A">
            <w:pPr>
              <w:wordWrap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hAnsi="Century Gothic"/>
              </w:rPr>
            </w:pPr>
          </w:p>
        </w:tc>
      </w:tr>
      <w:tr w:rsidR="004F7B6E" w14:paraId="7BF6EAE4" w14:textId="77777777" w:rsidTr="00CD6097">
        <w:trPr>
          <w:trHeight w:val="5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90561C" w14:textId="77777777" w:rsidR="0048659A" w:rsidRPr="004F7B6E" w:rsidRDefault="0048659A" w:rsidP="0048659A">
            <w:pPr>
              <w:wordWrap/>
              <w:contextualSpacing/>
              <w:jc w:val="center"/>
              <w:rPr>
                <w:rFonts w:ascii="Century Gothic" w:hAnsi="Century Gothic"/>
              </w:rPr>
            </w:pPr>
          </w:p>
        </w:tc>
        <w:tc>
          <w:tcPr>
            <w:tcW w:w="18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4441C4" w14:textId="77777777" w:rsidR="0048659A" w:rsidRPr="004F7B6E" w:rsidRDefault="0048659A" w:rsidP="0048659A">
            <w:pPr>
              <w:wordWrap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</w:rPr>
            </w:pP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9BF4FD" w14:textId="77777777" w:rsidR="0048659A" w:rsidRPr="004F7B6E" w:rsidRDefault="0048659A" w:rsidP="0048659A">
            <w:pPr>
              <w:wordWrap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126043" w14:textId="77777777" w:rsidR="0048659A" w:rsidRPr="004F7B6E" w:rsidRDefault="0048659A" w:rsidP="0048659A">
            <w:pPr>
              <w:wordWrap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038F5A" w14:textId="77777777" w:rsidR="0048659A" w:rsidRPr="004F7B6E" w:rsidRDefault="0048659A" w:rsidP="0048659A">
            <w:pPr>
              <w:wordWrap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9F6590" w14:textId="77777777" w:rsidR="0048659A" w:rsidRPr="004F7B6E" w:rsidRDefault="0048659A" w:rsidP="0048659A">
            <w:pPr>
              <w:wordWrap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</w:rPr>
            </w:pPr>
          </w:p>
        </w:tc>
        <w:tc>
          <w:tcPr>
            <w:tcW w:w="323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07FBB5" w14:textId="77777777" w:rsidR="0048659A" w:rsidRPr="004F7B6E" w:rsidRDefault="0048659A" w:rsidP="0048659A">
            <w:pPr>
              <w:wordWrap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  <w:u w:val="single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504A02" w14:textId="77777777" w:rsidR="0048659A" w:rsidRPr="004F7B6E" w:rsidRDefault="0048659A" w:rsidP="0048659A">
            <w:pPr>
              <w:wordWrap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342749" w14:textId="77777777" w:rsidR="0048659A" w:rsidRPr="004F7B6E" w:rsidRDefault="0048659A" w:rsidP="0048659A">
            <w:pPr>
              <w:wordWrap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</w:rPr>
            </w:pPr>
          </w:p>
        </w:tc>
        <w:tc>
          <w:tcPr>
            <w:tcW w:w="16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D3FF53" w14:textId="77777777" w:rsidR="0048659A" w:rsidRPr="004F7B6E" w:rsidRDefault="0048659A" w:rsidP="0048659A">
            <w:pPr>
              <w:wordWrap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</w:rPr>
            </w:pPr>
          </w:p>
        </w:tc>
      </w:tr>
      <w:tr w:rsidR="004F7B6E" w14:paraId="6B09C234" w14:textId="77777777" w:rsidTr="00CD609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9E2191" w14:textId="77777777" w:rsidR="0048659A" w:rsidRPr="004F7B6E" w:rsidRDefault="0048659A" w:rsidP="0048659A">
            <w:pPr>
              <w:wordWrap/>
              <w:contextualSpacing/>
              <w:rPr>
                <w:rFonts w:ascii="Century Gothic" w:hAnsi="Century Gothic"/>
              </w:rPr>
            </w:pPr>
          </w:p>
        </w:tc>
        <w:tc>
          <w:tcPr>
            <w:tcW w:w="18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7A9184" w14:textId="77777777" w:rsidR="0048659A" w:rsidRPr="004F7B6E" w:rsidRDefault="0048659A" w:rsidP="0048659A">
            <w:pPr>
              <w:wordWrap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hAnsi="Century Gothic"/>
              </w:rPr>
            </w:pP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2D46A1" w14:textId="77777777" w:rsidR="0048659A" w:rsidRPr="004F7B6E" w:rsidRDefault="0048659A" w:rsidP="0048659A">
            <w:pPr>
              <w:wordWrap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hAnsi="Century Gothic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FB4184" w14:textId="77777777" w:rsidR="0048659A" w:rsidRPr="004F7B6E" w:rsidRDefault="0048659A" w:rsidP="0048659A">
            <w:pPr>
              <w:wordWrap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hAnsi="Century Gothic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0D332E" w14:textId="77777777" w:rsidR="0048659A" w:rsidRPr="004F7B6E" w:rsidRDefault="0048659A" w:rsidP="0048659A">
            <w:pPr>
              <w:wordWrap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hAnsi="Century Gothic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713778" w14:textId="77777777" w:rsidR="0048659A" w:rsidRPr="004F7B6E" w:rsidRDefault="0048659A" w:rsidP="0048659A">
            <w:pPr>
              <w:wordWrap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hAnsi="Century Gothic"/>
              </w:rPr>
            </w:pPr>
          </w:p>
        </w:tc>
        <w:tc>
          <w:tcPr>
            <w:tcW w:w="323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699C35" w14:textId="77777777" w:rsidR="0048659A" w:rsidRPr="004F7B6E" w:rsidRDefault="0048659A" w:rsidP="0048659A">
            <w:pPr>
              <w:wordWrap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hAnsi="Century Gothic"/>
                <w:u w:val="single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9A7E23" w14:textId="77777777" w:rsidR="0048659A" w:rsidRPr="004F7B6E" w:rsidRDefault="0048659A" w:rsidP="0048659A">
            <w:pPr>
              <w:wordWrap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hAnsi="Century Gothic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E5D93B" w14:textId="77777777" w:rsidR="0048659A" w:rsidRPr="004F7B6E" w:rsidRDefault="0048659A" w:rsidP="0048659A">
            <w:pPr>
              <w:wordWrap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hAnsi="Century Gothic"/>
              </w:rPr>
            </w:pPr>
          </w:p>
        </w:tc>
        <w:tc>
          <w:tcPr>
            <w:tcW w:w="16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CBA871" w14:textId="77777777" w:rsidR="0048659A" w:rsidRPr="004F7B6E" w:rsidRDefault="0048659A" w:rsidP="0048659A">
            <w:pPr>
              <w:wordWrap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hAnsi="Century Gothic"/>
              </w:rPr>
            </w:pPr>
          </w:p>
        </w:tc>
      </w:tr>
      <w:tr w:rsidR="004F7B6E" w14:paraId="387659F2" w14:textId="77777777" w:rsidTr="00CD6097">
        <w:trPr>
          <w:trHeight w:val="5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6C25D8" w14:textId="77777777" w:rsidR="0048659A" w:rsidRPr="004F7B6E" w:rsidRDefault="0048659A" w:rsidP="0048659A">
            <w:pPr>
              <w:wordWrap/>
              <w:contextualSpacing/>
              <w:rPr>
                <w:rFonts w:ascii="Century Gothic" w:hAnsi="Century Gothic"/>
              </w:rPr>
            </w:pPr>
          </w:p>
        </w:tc>
        <w:tc>
          <w:tcPr>
            <w:tcW w:w="18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F4D177" w14:textId="77777777" w:rsidR="0048659A" w:rsidRPr="004F7B6E" w:rsidRDefault="0048659A" w:rsidP="0048659A">
            <w:pPr>
              <w:wordWrap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</w:rPr>
            </w:pP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14C820" w14:textId="77777777" w:rsidR="0048659A" w:rsidRPr="004F7B6E" w:rsidRDefault="0048659A" w:rsidP="0048659A">
            <w:pPr>
              <w:wordWrap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4E643E" w14:textId="77777777" w:rsidR="0048659A" w:rsidRPr="004F7B6E" w:rsidRDefault="0048659A" w:rsidP="0048659A">
            <w:pPr>
              <w:wordWrap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6878AA" w14:textId="77777777" w:rsidR="0048659A" w:rsidRPr="004F7B6E" w:rsidRDefault="0048659A" w:rsidP="0048659A">
            <w:pPr>
              <w:wordWrap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E9D8F1" w14:textId="77777777" w:rsidR="0048659A" w:rsidRPr="004F7B6E" w:rsidRDefault="0048659A" w:rsidP="0048659A">
            <w:pPr>
              <w:wordWrap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</w:rPr>
            </w:pPr>
          </w:p>
        </w:tc>
        <w:tc>
          <w:tcPr>
            <w:tcW w:w="323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345E75" w14:textId="77777777" w:rsidR="0048659A" w:rsidRPr="004F7B6E" w:rsidRDefault="0048659A" w:rsidP="0048659A">
            <w:pPr>
              <w:wordWrap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  <w:u w:val="single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187E3A" w14:textId="77777777" w:rsidR="0048659A" w:rsidRPr="004F7B6E" w:rsidRDefault="0048659A" w:rsidP="0048659A">
            <w:pPr>
              <w:wordWrap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AF5B1A" w14:textId="77777777" w:rsidR="0048659A" w:rsidRPr="004F7B6E" w:rsidRDefault="0048659A" w:rsidP="0048659A">
            <w:pPr>
              <w:wordWrap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</w:rPr>
            </w:pPr>
          </w:p>
        </w:tc>
        <w:tc>
          <w:tcPr>
            <w:tcW w:w="16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46BABA" w14:textId="77777777" w:rsidR="0048659A" w:rsidRPr="004F7B6E" w:rsidRDefault="0048659A" w:rsidP="0048659A">
            <w:pPr>
              <w:wordWrap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</w:rPr>
            </w:pPr>
          </w:p>
        </w:tc>
      </w:tr>
      <w:tr w:rsidR="004F7B6E" w14:paraId="2EC1246F" w14:textId="77777777" w:rsidTr="00CD609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6573BA" w14:textId="77777777" w:rsidR="009E6615" w:rsidRPr="004F7B6E" w:rsidRDefault="009E6615" w:rsidP="0048659A">
            <w:pPr>
              <w:wordWrap/>
              <w:contextualSpacing/>
              <w:rPr>
                <w:rFonts w:ascii="Century Gothic" w:hAnsi="Century Gothic"/>
              </w:rPr>
            </w:pPr>
          </w:p>
        </w:tc>
        <w:tc>
          <w:tcPr>
            <w:tcW w:w="18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15861A" w14:textId="77777777" w:rsidR="009E6615" w:rsidRPr="004F7B6E" w:rsidRDefault="009E6615" w:rsidP="0048659A">
            <w:pPr>
              <w:wordWrap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hAnsi="Century Gothic"/>
              </w:rPr>
            </w:pP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C683FC" w14:textId="77777777" w:rsidR="009E6615" w:rsidRPr="004F7B6E" w:rsidRDefault="009E6615" w:rsidP="0048659A">
            <w:pPr>
              <w:wordWrap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hAnsi="Century Gothic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C25401" w14:textId="77777777" w:rsidR="009E6615" w:rsidRPr="004F7B6E" w:rsidRDefault="009E6615" w:rsidP="0048659A">
            <w:pPr>
              <w:wordWrap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hAnsi="Century Gothic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1D9523" w14:textId="77777777" w:rsidR="009E6615" w:rsidRPr="004F7B6E" w:rsidRDefault="009E6615" w:rsidP="0048659A">
            <w:pPr>
              <w:wordWrap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hAnsi="Century Gothic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EF3355" w14:textId="77777777" w:rsidR="009E6615" w:rsidRPr="004F7B6E" w:rsidRDefault="009E6615" w:rsidP="0048659A">
            <w:pPr>
              <w:wordWrap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hAnsi="Century Gothic"/>
              </w:rPr>
            </w:pPr>
          </w:p>
        </w:tc>
        <w:tc>
          <w:tcPr>
            <w:tcW w:w="323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9138FE" w14:textId="77777777" w:rsidR="009E6615" w:rsidRPr="004F7B6E" w:rsidRDefault="009E6615" w:rsidP="0048659A">
            <w:pPr>
              <w:wordWrap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hAnsi="Century Gothic"/>
                <w:u w:val="single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443E85" w14:textId="77777777" w:rsidR="009E6615" w:rsidRPr="004F7B6E" w:rsidRDefault="009E6615" w:rsidP="0048659A">
            <w:pPr>
              <w:wordWrap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hAnsi="Century Gothic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1F2A6A" w14:textId="77777777" w:rsidR="009E6615" w:rsidRPr="004F7B6E" w:rsidRDefault="009E6615" w:rsidP="0048659A">
            <w:pPr>
              <w:wordWrap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hAnsi="Century Gothic"/>
              </w:rPr>
            </w:pPr>
          </w:p>
        </w:tc>
        <w:tc>
          <w:tcPr>
            <w:tcW w:w="16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AB03E5" w14:textId="77777777" w:rsidR="009E6615" w:rsidRPr="004F7B6E" w:rsidRDefault="009E6615" w:rsidP="0048659A">
            <w:pPr>
              <w:wordWrap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hAnsi="Century Gothic"/>
              </w:rPr>
            </w:pPr>
          </w:p>
        </w:tc>
      </w:tr>
    </w:tbl>
    <w:p w14:paraId="23CBEBDC" w14:textId="77777777" w:rsidR="00AE01C7" w:rsidRPr="008217DB" w:rsidRDefault="00AE01C7" w:rsidP="004F7B6E">
      <w:pPr>
        <w:wordWrap/>
        <w:contextualSpacing/>
        <w:rPr>
          <w:rFonts w:ascii="Calibri" w:hAnsi="Calibri" w:cs="Arial"/>
          <w:sz w:val="30"/>
          <w:szCs w:val="30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  <w:bookmarkStart w:id="0" w:name="_GoBack"/>
      <w:bookmarkEnd w:id="0"/>
    </w:p>
    <w:sectPr w:rsidR="00AE01C7" w:rsidRPr="008217DB" w:rsidSect="008217DB">
      <w:headerReference w:type="default" r:id="rId6"/>
      <w:pgSz w:w="16838" w:h="11906" w:orient="landscape"/>
      <w:pgMar w:top="720" w:right="720" w:bottom="720" w:left="720" w:header="708" w:footer="45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E2BDEAF" w14:textId="77777777" w:rsidR="00B814A8" w:rsidRDefault="00B814A8" w:rsidP="008217DB">
      <w:r>
        <w:separator/>
      </w:r>
    </w:p>
  </w:endnote>
  <w:endnote w:type="continuationSeparator" w:id="0">
    <w:p w14:paraId="29F0E643" w14:textId="77777777" w:rsidR="00B814A8" w:rsidRDefault="00B814A8" w:rsidP="008217D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40B301F" w14:textId="77777777" w:rsidR="00B814A8" w:rsidRDefault="00B814A8" w:rsidP="008217DB">
      <w:r>
        <w:separator/>
      </w:r>
    </w:p>
  </w:footnote>
  <w:footnote w:type="continuationSeparator" w:id="0">
    <w:p w14:paraId="62B62CB8" w14:textId="77777777" w:rsidR="00B814A8" w:rsidRDefault="00B814A8" w:rsidP="008217D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4C56AF1" w14:textId="3A9FD811" w:rsidR="009E6615" w:rsidRPr="00A56989" w:rsidRDefault="00CD6097" w:rsidP="00CD6097">
    <w:pPr>
      <w:wordWrap/>
      <w:contextualSpacing/>
      <w:rPr>
        <w:rFonts w:ascii="Calibri" w:hAnsi="Calibri" w:cs="Arial"/>
        <w:color w:val="000000" w:themeColor="text1"/>
        <w:sz w:val="32"/>
        <w:szCs w:val="32"/>
        <w:lang w:val="es-PE"/>
        <w14:shadow w14:blurRad="38100" w14:dist="19050" w14:dir="2700000" w14:sx="100000" w14:sy="100000" w14:kx="0" w14:ky="0" w14:algn="tl">
          <w14:schemeClr w14:val="dk1">
            <w14:alpha w14:val="60000"/>
          </w14:schemeClr>
        </w14:shadow>
        <w14:textOutline w14:w="0" w14:cap="flat" w14:cmpd="sng" w14:algn="ctr">
          <w14:noFill/>
          <w14:prstDash w14:val="solid"/>
          <w14:round/>
        </w14:textOutline>
      </w:rPr>
    </w:pPr>
    <w:r>
      <w:rPr>
        <w:noProof/>
      </w:rPr>
      <w:drawing>
        <wp:anchor distT="0" distB="0" distL="114300" distR="114300" simplePos="0" relativeHeight="251658240" behindDoc="0" locked="0" layoutInCell="1" allowOverlap="1" wp14:anchorId="6CC85EED" wp14:editId="376EAA04">
          <wp:simplePos x="0" y="0"/>
          <wp:positionH relativeFrom="column">
            <wp:posOffset>57150</wp:posOffset>
          </wp:positionH>
          <wp:positionV relativeFrom="paragraph">
            <wp:posOffset>-1905</wp:posOffset>
          </wp:positionV>
          <wp:extent cx="895350" cy="741680"/>
          <wp:effectExtent l="0" t="0" r="0" b="1270"/>
          <wp:wrapThrough wrapText="bothSides">
            <wp:wrapPolygon edited="0">
              <wp:start x="6894" y="0"/>
              <wp:lineTo x="0" y="3884"/>
              <wp:lineTo x="0" y="21082"/>
              <wp:lineTo x="21140" y="21082"/>
              <wp:lineTo x="21140" y="3884"/>
              <wp:lineTo x="14247" y="0"/>
              <wp:lineTo x="6894" y="0"/>
            </wp:wrapPolygon>
          </wp:wrapThrough>
          <wp:docPr id="2" name="Picture 2" descr="Universidad Católica Santo Toribio de Mogrovej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Universidad Católica Santo Toribio de Mogrovejo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95350" cy="7416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A56989">
      <w:rPr>
        <w:noProof/>
        <w:color w:val="000000" w:themeColor="text1"/>
        <w:sz w:val="36"/>
        <w:szCs w:val="32"/>
        <w:lang w:val="es-PE" w:eastAsia="pt-BR"/>
        <w14:shadow w14:blurRad="38100" w14:dist="19050" w14:dir="2700000" w14:sx="100000" w14:sy="100000" w14:kx="0" w14:ky="0" w14:algn="tl">
          <w14:schemeClr w14:val="dk1">
            <w14:alpha w14:val="60000"/>
          </w14:schemeClr>
        </w14:shadow>
        <w14:textOutline w14:w="0" w14:cap="flat" w14:cmpd="sng" w14:algn="ctr">
          <w14:noFill/>
          <w14:prstDash w14:val="solid"/>
          <w14:round/>
        </w14:textOutline>
      </w:rPr>
      <w:t xml:space="preserve">               </w:t>
    </w:r>
    <w:r w:rsidR="009E6615" w:rsidRPr="00A56989">
      <w:rPr>
        <w:noProof/>
        <w:color w:val="000000" w:themeColor="text1"/>
        <w:sz w:val="36"/>
        <w:szCs w:val="32"/>
        <w:lang w:val="es-PE" w:eastAsia="pt-BR"/>
        <w14:shadow w14:blurRad="38100" w14:dist="19050" w14:dir="2700000" w14:sx="100000" w14:sy="100000" w14:kx="0" w14:ky="0" w14:algn="tl">
          <w14:schemeClr w14:val="dk1">
            <w14:alpha w14:val="60000"/>
          </w14:schemeClr>
        </w14:shadow>
        <w14:textOutline w14:w="0" w14:cap="flat" w14:cmpd="sng" w14:algn="ctr">
          <w14:noFill/>
          <w14:prstDash w14:val="solid"/>
          <w14:round/>
        </w14:textOutline>
      </w:rPr>
      <w:t>U</w:t>
    </w:r>
    <w:r w:rsidR="009E6615" w:rsidRPr="00A56989">
      <w:rPr>
        <w:rFonts w:ascii="Calibri" w:hAnsi="Calibri" w:cs="Arial"/>
        <w:color w:val="000000" w:themeColor="text1"/>
        <w:sz w:val="36"/>
        <w:szCs w:val="32"/>
        <w:lang w:val="es-PE"/>
        <w14:shadow w14:blurRad="38100" w14:dist="19050" w14:dir="2700000" w14:sx="100000" w14:sy="100000" w14:kx="0" w14:ky="0" w14:algn="tl">
          <w14:schemeClr w14:val="dk1">
            <w14:alpha w14:val="60000"/>
          </w14:schemeClr>
        </w14:shadow>
        <w14:textOutline w14:w="0" w14:cap="flat" w14:cmpd="sng" w14:algn="ctr">
          <w14:noFill/>
          <w14:prstDash w14:val="solid"/>
          <w14:round/>
        </w14:textOutline>
      </w:rPr>
      <w:t>NIVERSIDAD</w:t>
    </w:r>
    <w:r w:rsidRPr="00A56989">
      <w:rPr>
        <w:rFonts w:ascii="Calibri" w:hAnsi="Calibri" w:cs="Arial"/>
        <w:color w:val="000000" w:themeColor="text1"/>
        <w:sz w:val="36"/>
        <w:szCs w:val="32"/>
        <w:lang w:val="es-PE"/>
        <w14:shadow w14:blurRad="38100" w14:dist="19050" w14:dir="2700000" w14:sx="100000" w14:sy="100000" w14:kx="0" w14:ky="0" w14:algn="tl">
          <w14:schemeClr w14:val="dk1">
            <w14:alpha w14:val="60000"/>
          </w14:schemeClr>
        </w14:shadow>
        <w14:textOutline w14:w="0" w14:cap="flat" w14:cmpd="sng" w14:algn="ctr">
          <w14:noFill/>
          <w14:prstDash w14:val="solid"/>
          <w14:round/>
        </w14:textOutline>
      </w:rPr>
      <w:t xml:space="preserve"> CATOLICA SANTO TORIBIO DE MOGROVEJO</w:t>
    </w:r>
    <w:r w:rsidR="009E6615" w:rsidRPr="00A56989">
      <w:rPr>
        <w:rFonts w:ascii="Calibri" w:hAnsi="Calibri" w:cs="Arial"/>
        <w:color w:val="000000" w:themeColor="text1"/>
        <w:sz w:val="36"/>
        <w:szCs w:val="32"/>
        <w:lang w:val="es-PE"/>
        <w14:shadow w14:blurRad="38100" w14:dist="19050" w14:dir="2700000" w14:sx="100000" w14:sy="100000" w14:kx="0" w14:ky="0" w14:algn="tl">
          <w14:schemeClr w14:val="dk1">
            <w14:alpha w14:val="60000"/>
          </w14:schemeClr>
        </w14:shadow>
        <w14:textOutline w14:w="0" w14:cap="flat" w14:cmpd="sng" w14:algn="ctr">
          <w14:noFill/>
          <w14:prstDash w14:val="solid"/>
          <w14:round/>
        </w14:textOutline>
      </w:rPr>
      <w:t xml:space="preserve"> (U</w:t>
    </w:r>
    <w:r w:rsidRPr="00A56989">
      <w:rPr>
        <w:rFonts w:ascii="Calibri" w:hAnsi="Calibri" w:cs="Arial"/>
        <w:color w:val="000000" w:themeColor="text1"/>
        <w:sz w:val="36"/>
        <w:szCs w:val="32"/>
        <w:lang w:val="es-PE"/>
        <w14:shadow w14:blurRad="38100" w14:dist="19050" w14:dir="2700000" w14:sx="100000" w14:sy="100000" w14:kx="0" w14:ky="0" w14:algn="tl">
          <w14:schemeClr w14:val="dk1">
            <w14:alpha w14:val="60000"/>
          </w14:schemeClr>
        </w14:shadow>
        <w14:textOutline w14:w="0" w14:cap="flat" w14:cmpd="sng" w14:algn="ctr">
          <w14:noFill/>
          <w14:prstDash w14:val="solid"/>
          <w14:round/>
        </w14:textOutline>
      </w:rPr>
      <w:t>SAT</w:t>
    </w:r>
    <w:r w:rsidR="009E6615" w:rsidRPr="00A56989">
      <w:rPr>
        <w:rFonts w:ascii="Calibri" w:hAnsi="Calibri" w:cs="Arial"/>
        <w:color w:val="000000" w:themeColor="text1"/>
        <w:sz w:val="36"/>
        <w:szCs w:val="32"/>
        <w:lang w:val="es-PE"/>
        <w14:shadow w14:blurRad="38100" w14:dist="19050" w14:dir="2700000" w14:sx="100000" w14:sy="100000" w14:kx="0" w14:ky="0" w14:algn="tl">
          <w14:schemeClr w14:val="dk1">
            <w14:alpha w14:val="60000"/>
          </w14:schemeClr>
        </w14:shadow>
        <w14:textOutline w14:w="0" w14:cap="flat" w14:cmpd="sng" w14:algn="ctr">
          <w14:noFill/>
          <w14:prstDash w14:val="solid"/>
          <w14:round/>
        </w14:textOutline>
      </w:rPr>
      <w:t xml:space="preserve">) </w:t>
    </w:r>
    <w:r w:rsidR="009E6615" w:rsidRPr="00A56989">
      <w:rPr>
        <w:rFonts w:ascii="Calibri" w:hAnsi="Calibri" w:cs="Arial"/>
        <w:color w:val="000000" w:themeColor="text1"/>
        <w:sz w:val="32"/>
        <w:szCs w:val="32"/>
        <w:lang w:val="es-PE"/>
        <w14:shadow w14:blurRad="38100" w14:dist="19050" w14:dir="2700000" w14:sx="100000" w14:sy="100000" w14:kx="0" w14:ky="0" w14:algn="tl">
          <w14:schemeClr w14:val="dk1">
            <w14:alpha w14:val="60000"/>
          </w14:schemeClr>
        </w14:shadow>
        <w14:textOutline w14:w="0" w14:cap="flat" w14:cmpd="sng" w14:algn="ctr">
          <w14:noFill/>
          <w14:prstDash w14:val="solid"/>
          <w14:round/>
        </w14:textOutline>
      </w:rPr>
      <w:t xml:space="preserve">– </w:t>
    </w:r>
    <w:r w:rsidR="009E6615" w:rsidRPr="00A56989">
      <w:rPr>
        <w:rFonts w:ascii="Calibri" w:hAnsi="Calibri" w:cs="Arial"/>
        <w:color w:val="000000" w:themeColor="text1"/>
        <w:sz w:val="36"/>
        <w:szCs w:val="36"/>
        <w:lang w:val="es-PE"/>
        <w14:shadow w14:blurRad="38100" w14:dist="19050" w14:dir="2700000" w14:sx="100000" w14:sy="100000" w14:kx="0" w14:ky="0" w14:algn="tl">
          <w14:schemeClr w14:val="dk1">
            <w14:alpha w14:val="60000"/>
          </w14:schemeClr>
        </w14:shadow>
        <w14:textOutline w14:w="0" w14:cap="flat" w14:cmpd="sng" w14:algn="ctr">
          <w14:noFill/>
          <w14:prstDash w14:val="solid"/>
          <w14:round/>
        </w14:textOutline>
      </w:rPr>
      <w:t>20</w:t>
    </w:r>
    <w:r w:rsidRPr="00A56989">
      <w:rPr>
        <w:rFonts w:ascii="Calibri" w:hAnsi="Calibri" w:cs="Arial"/>
        <w:color w:val="000000" w:themeColor="text1"/>
        <w:sz w:val="36"/>
        <w:szCs w:val="36"/>
        <w:lang w:val="es-PE"/>
        <w14:shadow w14:blurRad="38100" w14:dist="19050" w14:dir="2700000" w14:sx="100000" w14:sy="100000" w14:kx="0" w14:ky="0" w14:algn="tl">
          <w14:schemeClr w14:val="dk1">
            <w14:alpha w14:val="60000"/>
          </w14:schemeClr>
        </w14:shadow>
        <w14:textOutline w14:w="0" w14:cap="flat" w14:cmpd="sng" w14:algn="ctr">
          <w14:noFill/>
          <w14:prstDash w14:val="solid"/>
          <w14:round/>
        </w14:textOutline>
      </w:rPr>
      <w:t>2</w:t>
    </w:r>
    <w:r w:rsidR="00B637C6">
      <w:rPr>
        <w:rFonts w:ascii="Calibri" w:hAnsi="Calibri" w:cs="Arial"/>
        <w:color w:val="000000" w:themeColor="text1"/>
        <w:sz w:val="36"/>
        <w:szCs w:val="36"/>
        <w:lang w:val="es-PE"/>
        <w14:shadow w14:blurRad="38100" w14:dist="19050" w14:dir="2700000" w14:sx="100000" w14:sy="100000" w14:kx="0" w14:ky="0" w14:algn="tl">
          <w14:schemeClr w14:val="dk1">
            <w14:alpha w14:val="60000"/>
          </w14:schemeClr>
        </w14:shadow>
        <w14:textOutline w14:w="0" w14:cap="flat" w14:cmpd="sng" w14:algn="ctr">
          <w14:noFill/>
          <w14:prstDash w14:val="solid"/>
          <w14:round/>
        </w14:textOutline>
      </w:rPr>
      <w:t>5</w:t>
    </w:r>
  </w:p>
  <w:p w14:paraId="74A46F59" w14:textId="5A911ABC" w:rsidR="009E6615" w:rsidRDefault="009E6615" w:rsidP="009E6615">
    <w:pPr>
      <w:pStyle w:val="Encabezado"/>
      <w:jc w:val="center"/>
      <w:rPr>
        <w:rFonts w:ascii="Calibri" w:hAnsi="Calibri" w:cs="Arial"/>
        <w:sz w:val="36"/>
        <w:szCs w:val="36"/>
        <w14:shadow w14:blurRad="50800" w14:dist="38100" w14:dir="2700000" w14:sx="100000" w14:sy="100000" w14:kx="0" w14:ky="0" w14:algn="tl">
          <w14:srgbClr w14:val="000000">
            <w14:alpha w14:val="60000"/>
          </w14:srgbClr>
        </w14:shadow>
      </w:rPr>
    </w:pPr>
    <w:r w:rsidRPr="00337235">
      <w:rPr>
        <w:rFonts w:ascii="Calibri" w:hAnsi="Calibri" w:cs="Arial"/>
        <w:sz w:val="36"/>
        <w:szCs w:val="36"/>
        <w14:shadow w14:blurRad="50800" w14:dist="38100" w14:dir="2700000" w14:sx="100000" w14:sy="100000" w14:kx="0" w14:ky="0" w14:algn="tl">
          <w14:srgbClr w14:val="000000">
            <w14:alpha w14:val="60000"/>
          </w14:srgbClr>
        </w14:shadow>
      </w:rPr>
      <w:t>Nomination Form for Exchange Student to U</w:t>
    </w:r>
    <w:r w:rsidR="00CD6097">
      <w:rPr>
        <w:rFonts w:ascii="Calibri" w:hAnsi="Calibri" w:cs="Arial"/>
        <w:sz w:val="36"/>
        <w:szCs w:val="36"/>
        <w14:shadow w14:blurRad="50800" w14:dist="38100" w14:dir="2700000" w14:sx="100000" w14:sy="100000" w14:kx="0" w14:ky="0" w14:algn="tl">
          <w14:srgbClr w14:val="000000">
            <w14:alpha w14:val="60000"/>
          </w14:srgbClr>
        </w14:shadow>
      </w:rPr>
      <w:t>SAT</w:t>
    </w:r>
  </w:p>
  <w:p w14:paraId="0BBB95F6" w14:textId="77777777" w:rsidR="00CD6097" w:rsidRPr="00337235" w:rsidRDefault="00CD6097" w:rsidP="009E6615">
    <w:pPr>
      <w:pStyle w:val="Encabezado"/>
      <w:jc w:val="center"/>
      <w:rPr>
        <w:sz w:val="36"/>
        <w:szCs w:val="36"/>
      </w:rPr>
    </w:pPr>
  </w:p>
  <w:p w14:paraId="63509454" w14:textId="77777777" w:rsidR="009E6615" w:rsidRPr="00321FCF" w:rsidRDefault="009E6615">
    <w:pPr>
      <w:pStyle w:val="Encabezado"/>
      <w:rPr>
        <w:sz w:val="32"/>
        <w:szCs w:val="32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jQzNDY3MzA3MrYwNDRW0lEKTi0uzszPAykwqgUA6NTUQywAAAA="/>
  </w:docVars>
  <w:rsids>
    <w:rsidRoot w:val="00570E84"/>
    <w:rsid w:val="001E69AB"/>
    <w:rsid w:val="002A3AA8"/>
    <w:rsid w:val="00321FCF"/>
    <w:rsid w:val="00337235"/>
    <w:rsid w:val="003C5C0D"/>
    <w:rsid w:val="004051E2"/>
    <w:rsid w:val="004544E9"/>
    <w:rsid w:val="0048659A"/>
    <w:rsid w:val="004F7B6E"/>
    <w:rsid w:val="00520DF6"/>
    <w:rsid w:val="00536C28"/>
    <w:rsid w:val="00570E84"/>
    <w:rsid w:val="005739B4"/>
    <w:rsid w:val="00635A60"/>
    <w:rsid w:val="006F5305"/>
    <w:rsid w:val="00734803"/>
    <w:rsid w:val="00755825"/>
    <w:rsid w:val="007A4C50"/>
    <w:rsid w:val="008217DB"/>
    <w:rsid w:val="00890183"/>
    <w:rsid w:val="00895189"/>
    <w:rsid w:val="00913AB4"/>
    <w:rsid w:val="00966E0A"/>
    <w:rsid w:val="009E6615"/>
    <w:rsid w:val="009E79BA"/>
    <w:rsid w:val="00A50CD4"/>
    <w:rsid w:val="00A56989"/>
    <w:rsid w:val="00AB0833"/>
    <w:rsid w:val="00AE01C7"/>
    <w:rsid w:val="00B637C6"/>
    <w:rsid w:val="00B814A8"/>
    <w:rsid w:val="00CD6097"/>
    <w:rsid w:val="00EF3CCD"/>
    <w:rsid w:val="00FD6435"/>
    <w:rsid w:val="00FE1E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18AF7AEA"/>
  <w15:docId w15:val="{36E43A12-4023-4090-A3D7-285747319C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570E84"/>
    <w:pPr>
      <w:widowControl w:val="0"/>
      <w:wordWrap w:val="0"/>
      <w:autoSpaceDE w:val="0"/>
      <w:autoSpaceDN w:val="0"/>
      <w:spacing w:after="0" w:line="240" w:lineRule="auto"/>
      <w:jc w:val="both"/>
    </w:pPr>
    <w:rPr>
      <w:rFonts w:eastAsiaTheme="minorEastAsia"/>
      <w:kern w:val="2"/>
      <w:sz w:val="20"/>
      <w:lang w:val="en-US" w:eastAsia="ko-KR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table" w:styleId="Tablaconcuadrcula">
    <w:name w:val="Table Grid"/>
    <w:basedOn w:val="Tablanormal"/>
    <w:uiPriority w:val="59"/>
    <w:rsid w:val="00570E8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rrafodelista">
    <w:name w:val="List Paragraph"/>
    <w:basedOn w:val="Normal"/>
    <w:uiPriority w:val="34"/>
    <w:qFormat/>
    <w:rsid w:val="00570E84"/>
    <w:pPr>
      <w:ind w:leftChars="400" w:left="800"/>
    </w:pPr>
  </w:style>
  <w:style w:type="paragraph" w:styleId="Textodeglobo">
    <w:name w:val="Balloon Text"/>
    <w:basedOn w:val="Normal"/>
    <w:link w:val="TextodegloboCar"/>
    <w:uiPriority w:val="99"/>
    <w:semiHidden/>
    <w:unhideWhenUsed/>
    <w:rsid w:val="008217DB"/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8217DB"/>
    <w:rPr>
      <w:rFonts w:ascii="Tahoma" w:eastAsiaTheme="minorEastAsia" w:hAnsi="Tahoma" w:cs="Tahoma"/>
      <w:kern w:val="2"/>
      <w:sz w:val="16"/>
      <w:szCs w:val="16"/>
      <w:lang w:val="en-US" w:eastAsia="ko-KR"/>
    </w:rPr>
  </w:style>
  <w:style w:type="paragraph" w:styleId="Encabezado">
    <w:name w:val="header"/>
    <w:basedOn w:val="Normal"/>
    <w:link w:val="EncabezadoCar"/>
    <w:uiPriority w:val="99"/>
    <w:unhideWhenUsed/>
    <w:rsid w:val="008217DB"/>
    <w:pPr>
      <w:tabs>
        <w:tab w:val="center" w:pos="4536"/>
        <w:tab w:val="right" w:pos="9072"/>
      </w:tabs>
    </w:pPr>
  </w:style>
  <w:style w:type="character" w:customStyle="1" w:styleId="EncabezadoCar">
    <w:name w:val="Encabezado Car"/>
    <w:basedOn w:val="Fuentedeprrafopredeter"/>
    <w:link w:val="Encabezado"/>
    <w:uiPriority w:val="99"/>
    <w:rsid w:val="008217DB"/>
    <w:rPr>
      <w:rFonts w:eastAsiaTheme="minorEastAsia"/>
      <w:kern w:val="2"/>
      <w:sz w:val="20"/>
      <w:lang w:val="en-US" w:eastAsia="ko-KR"/>
    </w:rPr>
  </w:style>
  <w:style w:type="paragraph" w:styleId="Piedepgina">
    <w:name w:val="footer"/>
    <w:basedOn w:val="Normal"/>
    <w:link w:val="PiedepginaCar"/>
    <w:uiPriority w:val="99"/>
    <w:unhideWhenUsed/>
    <w:rsid w:val="008217DB"/>
    <w:pPr>
      <w:tabs>
        <w:tab w:val="center" w:pos="4536"/>
        <w:tab w:val="right" w:pos="9072"/>
      </w:tabs>
    </w:pPr>
  </w:style>
  <w:style w:type="character" w:customStyle="1" w:styleId="PiedepginaCar">
    <w:name w:val="Pie de página Car"/>
    <w:basedOn w:val="Fuentedeprrafopredeter"/>
    <w:link w:val="Piedepgina"/>
    <w:uiPriority w:val="99"/>
    <w:rsid w:val="008217DB"/>
    <w:rPr>
      <w:rFonts w:eastAsiaTheme="minorEastAsia"/>
      <w:kern w:val="2"/>
      <w:sz w:val="20"/>
      <w:lang w:val="en-US" w:eastAsia="ko-KR"/>
    </w:rPr>
  </w:style>
  <w:style w:type="character" w:styleId="Hipervnculo">
    <w:name w:val="Hyperlink"/>
    <w:basedOn w:val="Fuentedeprrafopredeter"/>
    <w:uiPriority w:val="99"/>
    <w:unhideWhenUsed/>
    <w:rsid w:val="00895189"/>
    <w:rPr>
      <w:color w:val="0000FF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895189"/>
    <w:pPr>
      <w:widowControl/>
      <w:wordWrap/>
      <w:autoSpaceDE/>
      <w:autoSpaceDN/>
      <w:spacing w:before="100" w:beforeAutospacing="1" w:after="119"/>
      <w:jc w:val="left"/>
    </w:pPr>
    <w:rPr>
      <w:rFonts w:ascii="Times New Roman" w:eastAsia="Times New Roman" w:hAnsi="Times New Roman" w:cs="Times New Roman"/>
      <w:kern w:val="0"/>
      <w:sz w:val="24"/>
      <w:szCs w:val="24"/>
      <w:lang w:val="pt-BR" w:eastAsia="pt-BR"/>
    </w:rPr>
  </w:style>
  <w:style w:type="paragraph" w:styleId="Sinespaciado">
    <w:name w:val="No Spacing"/>
    <w:uiPriority w:val="1"/>
    <w:qFormat/>
    <w:rsid w:val="00895189"/>
    <w:pPr>
      <w:widowControl w:val="0"/>
      <w:wordWrap w:val="0"/>
      <w:autoSpaceDE w:val="0"/>
      <w:autoSpaceDN w:val="0"/>
      <w:spacing w:after="0" w:line="240" w:lineRule="auto"/>
      <w:jc w:val="both"/>
    </w:pPr>
    <w:rPr>
      <w:rFonts w:eastAsiaTheme="minorEastAsia"/>
      <w:kern w:val="2"/>
      <w:sz w:val="20"/>
      <w:lang w:val="en-US" w:eastAsia="ko-KR"/>
    </w:rPr>
  </w:style>
  <w:style w:type="table" w:styleId="Tablaconcuadrcula4-nfasis1">
    <w:name w:val="Grid Table 4 Accent 1"/>
    <w:basedOn w:val="Tablanormal"/>
    <w:uiPriority w:val="49"/>
    <w:rsid w:val="009E6615"/>
    <w:pPr>
      <w:spacing w:after="0" w:line="240" w:lineRule="auto"/>
    </w:p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41162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94</Words>
  <Characters>518</Characters>
  <Application>Microsoft Office Word</Application>
  <DocSecurity>0</DocSecurity>
  <Lines>4</Lines>
  <Paragraphs>1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laire Bellagamba</dc:creator>
  <cp:lastModifiedBy>PAOLILLO TAPIA JOSE MIGUEL</cp:lastModifiedBy>
  <cp:revision>2</cp:revision>
  <dcterms:created xsi:type="dcterms:W3CDTF">2024-10-29T21:21:00Z</dcterms:created>
  <dcterms:modified xsi:type="dcterms:W3CDTF">2024-10-29T21:21:00Z</dcterms:modified>
</cp:coreProperties>
</file>